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Normal"/>
        <w:tblpPr w:leftFromText="141" w:rightFromText="141" w:vertAnchor="text" w:horzAnchor="margin" w:tblpXSpec="center" w:tblpY="1441"/>
        <w:tblW w:w="1063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535"/>
        <w:gridCol w:w="4254"/>
        <w:gridCol w:w="1843"/>
      </w:tblGrid>
      <w:tr w:rsidR="00D02B35" w:rsidRPr="005B5A47" w14:paraId="52D9CAAB" w14:textId="77777777" w:rsidTr="00D02B35">
        <w:trPr>
          <w:trHeight w:val="609"/>
        </w:trPr>
        <w:tc>
          <w:tcPr>
            <w:tcW w:w="4535" w:type="dxa"/>
            <w:vMerge w:val="restart"/>
          </w:tcPr>
          <w:p w14:paraId="31FCD89D" w14:textId="77777777" w:rsidR="00D02B35" w:rsidRPr="005B5A47" w:rsidRDefault="00D02B35" w:rsidP="00D02B35">
            <w:pPr>
              <w:pStyle w:val="TableParagraph"/>
              <w:ind w:firstLine="354"/>
              <w:rPr>
                <w:sz w:val="26"/>
              </w:rPr>
            </w:pPr>
          </w:p>
          <w:p w14:paraId="4C0ED3EE" w14:textId="77777777" w:rsidR="00D02B35" w:rsidRPr="005B5A47" w:rsidRDefault="00D02B35" w:rsidP="00D02B35">
            <w:pPr>
              <w:pStyle w:val="TableParagraph"/>
              <w:spacing w:before="185"/>
              <w:ind w:left="975" w:right="938" w:firstLine="354"/>
              <w:jc w:val="center"/>
              <w:rPr>
                <w:b/>
                <w:sz w:val="24"/>
              </w:rPr>
            </w:pPr>
            <w:r w:rsidRPr="005B5A47">
              <w:rPr>
                <w:b/>
                <w:spacing w:val="-2"/>
                <w:sz w:val="24"/>
              </w:rPr>
              <w:t>BUSEM</w:t>
            </w:r>
          </w:p>
        </w:tc>
        <w:tc>
          <w:tcPr>
            <w:tcW w:w="4254" w:type="dxa"/>
            <w:vMerge w:val="restart"/>
          </w:tcPr>
          <w:p w14:paraId="78B64590" w14:textId="77777777" w:rsidR="00D02B35" w:rsidRDefault="00D02B35" w:rsidP="00D02B35">
            <w:pPr>
              <w:pStyle w:val="TableParagraph"/>
              <w:ind w:left="169"/>
              <w:jc w:val="center"/>
              <w:rPr>
                <w:b/>
                <w:sz w:val="24"/>
                <w:szCs w:val="24"/>
              </w:rPr>
            </w:pPr>
          </w:p>
          <w:p w14:paraId="4446EFF6" w14:textId="77777777" w:rsidR="00D02B35" w:rsidRDefault="00D02B35" w:rsidP="00D02B35">
            <w:pPr>
              <w:pStyle w:val="TableParagraph"/>
              <w:ind w:left="169"/>
              <w:jc w:val="center"/>
              <w:rPr>
                <w:b/>
                <w:spacing w:val="-12"/>
                <w:sz w:val="24"/>
                <w:szCs w:val="24"/>
              </w:rPr>
            </w:pPr>
            <w:r w:rsidRPr="009D0843">
              <w:rPr>
                <w:b/>
                <w:sz w:val="24"/>
                <w:szCs w:val="24"/>
              </w:rPr>
              <w:t>EĞİTİM</w:t>
            </w:r>
            <w:r w:rsidRPr="009D0843">
              <w:rPr>
                <w:b/>
                <w:spacing w:val="-13"/>
                <w:sz w:val="24"/>
                <w:szCs w:val="24"/>
              </w:rPr>
              <w:t xml:space="preserve">/SERTİFİKA </w:t>
            </w:r>
            <w:r w:rsidRPr="009D0843">
              <w:rPr>
                <w:b/>
                <w:sz w:val="24"/>
                <w:szCs w:val="24"/>
              </w:rPr>
              <w:t>PROGRAMI</w:t>
            </w:r>
            <w:r w:rsidRPr="009D0843">
              <w:rPr>
                <w:b/>
                <w:spacing w:val="-12"/>
                <w:sz w:val="24"/>
                <w:szCs w:val="24"/>
              </w:rPr>
              <w:t xml:space="preserve"> </w:t>
            </w:r>
          </w:p>
          <w:p w14:paraId="6FE52394" w14:textId="2663D816" w:rsidR="00D02B35" w:rsidRPr="009D0843" w:rsidRDefault="00D02B35" w:rsidP="00D02B35">
            <w:pPr>
              <w:pStyle w:val="TableParagraph"/>
              <w:ind w:left="169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pacing w:val="-12"/>
                <w:sz w:val="24"/>
                <w:szCs w:val="24"/>
              </w:rPr>
              <w:t>ÖNERİ FORMU</w:t>
            </w:r>
          </w:p>
        </w:tc>
        <w:tc>
          <w:tcPr>
            <w:tcW w:w="1843" w:type="dxa"/>
          </w:tcPr>
          <w:p w14:paraId="4492E7F7" w14:textId="77777777" w:rsidR="00D02B35" w:rsidRPr="005B5A47" w:rsidRDefault="00D02B35" w:rsidP="00D02B35">
            <w:pPr>
              <w:pStyle w:val="TableParagraph"/>
              <w:spacing w:line="207" w:lineRule="exact"/>
              <w:ind w:left="32"/>
              <w:rPr>
                <w:sz w:val="18"/>
              </w:rPr>
            </w:pPr>
            <w:r w:rsidRPr="005B5A47">
              <w:rPr>
                <w:sz w:val="18"/>
              </w:rPr>
              <w:t>Form</w:t>
            </w:r>
            <w:r w:rsidRPr="005B5A47">
              <w:rPr>
                <w:spacing w:val="-5"/>
                <w:sz w:val="18"/>
              </w:rPr>
              <w:t xml:space="preserve"> No:</w:t>
            </w:r>
          </w:p>
        </w:tc>
      </w:tr>
      <w:tr w:rsidR="00D02B35" w:rsidRPr="005B5A47" w14:paraId="28AB5A3A" w14:textId="77777777" w:rsidTr="00D02B35">
        <w:trPr>
          <w:trHeight w:val="609"/>
        </w:trPr>
        <w:tc>
          <w:tcPr>
            <w:tcW w:w="4535" w:type="dxa"/>
            <w:vMerge/>
            <w:tcBorders>
              <w:top w:val="nil"/>
            </w:tcBorders>
          </w:tcPr>
          <w:p w14:paraId="0840D718" w14:textId="77777777" w:rsidR="00D02B35" w:rsidRPr="005B5A47" w:rsidRDefault="00D02B35" w:rsidP="00D02B35">
            <w:pPr>
              <w:ind w:firstLine="354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254" w:type="dxa"/>
            <w:vMerge/>
            <w:tcBorders>
              <w:top w:val="nil"/>
            </w:tcBorders>
          </w:tcPr>
          <w:p w14:paraId="3A886672" w14:textId="77777777" w:rsidR="00D02B35" w:rsidRPr="005B5A47" w:rsidRDefault="00D02B35" w:rsidP="00D02B35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843" w:type="dxa"/>
          </w:tcPr>
          <w:p w14:paraId="1DCEFC22" w14:textId="77777777" w:rsidR="00D02B35" w:rsidRPr="005B5A47" w:rsidRDefault="00D02B35" w:rsidP="00D02B35">
            <w:pPr>
              <w:pStyle w:val="TableParagraph"/>
              <w:spacing w:line="207" w:lineRule="exact"/>
              <w:ind w:left="32"/>
              <w:rPr>
                <w:sz w:val="18"/>
              </w:rPr>
            </w:pPr>
            <w:r w:rsidRPr="005B5A47">
              <w:rPr>
                <w:sz w:val="18"/>
              </w:rPr>
              <w:t>Program</w:t>
            </w:r>
            <w:r w:rsidRPr="005B5A47">
              <w:rPr>
                <w:spacing w:val="-10"/>
                <w:sz w:val="18"/>
              </w:rPr>
              <w:t xml:space="preserve"> </w:t>
            </w:r>
            <w:r w:rsidRPr="005B5A47">
              <w:rPr>
                <w:spacing w:val="-2"/>
                <w:sz w:val="18"/>
              </w:rPr>
              <w:t>Kodu:</w:t>
            </w:r>
          </w:p>
        </w:tc>
      </w:tr>
      <w:tr w:rsidR="00D02B35" w:rsidRPr="005B5A47" w14:paraId="3B69993B" w14:textId="77777777" w:rsidTr="00D02B35">
        <w:trPr>
          <w:trHeight w:val="609"/>
        </w:trPr>
        <w:tc>
          <w:tcPr>
            <w:tcW w:w="4535" w:type="dxa"/>
          </w:tcPr>
          <w:p w14:paraId="50B12D8C" w14:textId="3D939420" w:rsidR="00D02B35" w:rsidRPr="002A2C6A" w:rsidRDefault="002A2C6A" w:rsidP="00D02B35">
            <w:pPr>
              <w:pStyle w:val="TableParagraph"/>
              <w:spacing w:before="164"/>
              <w:ind w:left="38" w:firstLine="354"/>
              <w:rPr>
                <w:rFonts w:ascii="TR Times New Roman" w:hAnsi="TR Times New Roman"/>
              </w:rPr>
            </w:pPr>
            <w:r w:rsidRPr="002A2C6A">
              <w:rPr>
                <w:rFonts w:ascii="TR Times New Roman" w:hAnsi="TR Times New Roman"/>
              </w:rPr>
              <w:t xml:space="preserve">Öneri </w:t>
            </w:r>
            <w:r w:rsidR="00D02B35" w:rsidRPr="002A2C6A">
              <w:rPr>
                <w:rFonts w:ascii="TR Times New Roman" w:hAnsi="TR Times New Roman"/>
                <w:spacing w:val="-2"/>
              </w:rPr>
              <w:t xml:space="preserve"> </w:t>
            </w:r>
          </w:p>
        </w:tc>
        <w:tc>
          <w:tcPr>
            <w:tcW w:w="6097" w:type="dxa"/>
            <w:gridSpan w:val="2"/>
          </w:tcPr>
          <w:p w14:paraId="382D42D4" w14:textId="77777777" w:rsidR="00D02B35" w:rsidRPr="002A2C6A" w:rsidRDefault="00D02B35" w:rsidP="00D02B35">
            <w:pPr>
              <w:pStyle w:val="TableParagraph"/>
              <w:jc w:val="center"/>
              <w:rPr>
                <w:rFonts w:ascii="TR Times New Roman" w:hAnsi="TR Times New Roman"/>
              </w:rPr>
            </w:pPr>
          </w:p>
        </w:tc>
      </w:tr>
      <w:tr w:rsidR="00D02B35" w:rsidRPr="005B5A47" w14:paraId="4FA6E0E4" w14:textId="77777777" w:rsidTr="00D02B35">
        <w:trPr>
          <w:trHeight w:val="609"/>
        </w:trPr>
        <w:tc>
          <w:tcPr>
            <w:tcW w:w="4535" w:type="dxa"/>
          </w:tcPr>
          <w:p w14:paraId="5D283A95" w14:textId="77777777" w:rsidR="00D02B35" w:rsidRPr="002A2C6A" w:rsidRDefault="00D02B35" w:rsidP="00D02B35">
            <w:pPr>
              <w:pStyle w:val="TableParagraph"/>
              <w:spacing w:before="171"/>
              <w:ind w:left="38" w:firstLine="354"/>
              <w:rPr>
                <w:rFonts w:ascii="TR Times New Roman" w:hAnsi="TR Times New Roman"/>
              </w:rPr>
            </w:pPr>
            <w:r w:rsidRPr="002A2C6A">
              <w:rPr>
                <w:rFonts w:ascii="TR Times New Roman" w:hAnsi="TR Times New Roman"/>
              </w:rPr>
              <w:t>Önerilen</w:t>
            </w:r>
            <w:r w:rsidRPr="002A2C6A">
              <w:rPr>
                <w:rFonts w:ascii="TR Times New Roman" w:hAnsi="TR Times New Roman"/>
                <w:spacing w:val="-5"/>
              </w:rPr>
              <w:t xml:space="preserve"> </w:t>
            </w:r>
            <w:r w:rsidRPr="002A2C6A">
              <w:rPr>
                <w:rFonts w:ascii="TR Times New Roman" w:hAnsi="TR Times New Roman"/>
              </w:rPr>
              <w:t>Programın</w:t>
            </w:r>
            <w:r w:rsidRPr="002A2C6A">
              <w:rPr>
                <w:rFonts w:ascii="TR Times New Roman" w:hAnsi="TR Times New Roman"/>
                <w:spacing w:val="-4"/>
              </w:rPr>
              <w:t xml:space="preserve"> </w:t>
            </w:r>
            <w:r w:rsidRPr="002A2C6A">
              <w:rPr>
                <w:rFonts w:ascii="TR Times New Roman" w:hAnsi="TR Times New Roman"/>
                <w:spacing w:val="-5"/>
              </w:rPr>
              <w:t>Adı</w:t>
            </w:r>
          </w:p>
        </w:tc>
        <w:tc>
          <w:tcPr>
            <w:tcW w:w="6097" w:type="dxa"/>
            <w:gridSpan w:val="2"/>
          </w:tcPr>
          <w:p w14:paraId="6B5C5146" w14:textId="77777777" w:rsidR="00D02B35" w:rsidRPr="002A2C6A" w:rsidRDefault="00D02B35" w:rsidP="00D02B35">
            <w:pPr>
              <w:pStyle w:val="TableParagraph"/>
              <w:jc w:val="center"/>
              <w:rPr>
                <w:rFonts w:ascii="TR Times New Roman" w:hAnsi="TR Times New Roman"/>
              </w:rPr>
            </w:pPr>
          </w:p>
        </w:tc>
      </w:tr>
      <w:tr w:rsidR="00D02B35" w:rsidRPr="005B5A47" w14:paraId="08CA104D" w14:textId="77777777" w:rsidTr="00D02B35">
        <w:trPr>
          <w:trHeight w:val="609"/>
        </w:trPr>
        <w:tc>
          <w:tcPr>
            <w:tcW w:w="4535" w:type="dxa"/>
          </w:tcPr>
          <w:p w14:paraId="500E6B69" w14:textId="7754D541" w:rsidR="00D02B35" w:rsidRPr="002A2C6A" w:rsidRDefault="00D02B35" w:rsidP="00D02B35">
            <w:pPr>
              <w:pStyle w:val="TableParagraph"/>
              <w:spacing w:before="171"/>
              <w:ind w:left="38" w:firstLine="354"/>
              <w:rPr>
                <w:rFonts w:ascii="TR Times New Roman" w:hAnsi="TR Times New Roman"/>
              </w:rPr>
            </w:pPr>
            <w:r w:rsidRPr="002A2C6A">
              <w:rPr>
                <w:rFonts w:ascii="TR Times New Roman" w:hAnsi="TR Times New Roman"/>
              </w:rPr>
              <w:t>Önerilen</w:t>
            </w:r>
            <w:r w:rsidRPr="002A2C6A">
              <w:rPr>
                <w:rFonts w:ascii="TR Times New Roman" w:hAnsi="TR Times New Roman"/>
                <w:spacing w:val="-7"/>
              </w:rPr>
              <w:t xml:space="preserve"> </w:t>
            </w:r>
            <w:r w:rsidRPr="002A2C6A">
              <w:rPr>
                <w:rFonts w:ascii="TR Times New Roman" w:hAnsi="TR Times New Roman"/>
              </w:rPr>
              <w:t>Program</w:t>
            </w:r>
            <w:r w:rsidR="002A2C6A" w:rsidRPr="002A2C6A">
              <w:rPr>
                <w:rFonts w:ascii="TR Times New Roman" w:hAnsi="TR Times New Roman"/>
              </w:rPr>
              <w:t xml:space="preserve"> </w:t>
            </w:r>
            <w:r w:rsidRPr="002A2C6A">
              <w:rPr>
                <w:rFonts w:ascii="TR Times New Roman" w:hAnsi="TR Times New Roman"/>
              </w:rPr>
              <w:t>ın</w:t>
            </w:r>
            <w:r w:rsidRPr="002A2C6A">
              <w:rPr>
                <w:rFonts w:ascii="TR Times New Roman" w:hAnsi="TR Times New Roman"/>
                <w:spacing w:val="-4"/>
              </w:rPr>
              <w:t xml:space="preserve"> Türü</w:t>
            </w:r>
          </w:p>
        </w:tc>
        <w:tc>
          <w:tcPr>
            <w:tcW w:w="6097" w:type="dxa"/>
            <w:gridSpan w:val="2"/>
          </w:tcPr>
          <w:p w14:paraId="543B7A27" w14:textId="77777777" w:rsidR="00D02B35" w:rsidRPr="002A2C6A" w:rsidRDefault="00D02B35" w:rsidP="00D02B35">
            <w:pPr>
              <w:pStyle w:val="TableParagraph"/>
              <w:tabs>
                <w:tab w:val="left" w:pos="1114"/>
                <w:tab w:val="left" w:pos="3284"/>
                <w:tab w:val="left" w:pos="4774"/>
                <w:tab w:val="left" w:pos="6342"/>
              </w:tabs>
              <w:spacing w:line="264" w:lineRule="auto"/>
              <w:ind w:left="37" w:right="348"/>
              <w:rPr>
                <w:rFonts w:ascii="TR Times New Roman" w:hAnsi="TR Times New Roman"/>
              </w:rPr>
            </w:pPr>
          </w:p>
        </w:tc>
      </w:tr>
      <w:tr w:rsidR="00D02B35" w:rsidRPr="005B5A47" w14:paraId="57CA40E4" w14:textId="77777777" w:rsidTr="00D02B35">
        <w:trPr>
          <w:trHeight w:val="609"/>
        </w:trPr>
        <w:tc>
          <w:tcPr>
            <w:tcW w:w="4535" w:type="dxa"/>
          </w:tcPr>
          <w:p w14:paraId="4ADFFD30" w14:textId="77777777" w:rsidR="00D02B35" w:rsidRPr="002A2C6A" w:rsidRDefault="00D02B35" w:rsidP="00D02B35">
            <w:pPr>
              <w:pStyle w:val="TableParagraph"/>
              <w:spacing w:before="171"/>
              <w:ind w:left="38" w:firstLine="354"/>
              <w:rPr>
                <w:rFonts w:ascii="TR Times New Roman" w:hAnsi="TR Times New Roman"/>
              </w:rPr>
            </w:pPr>
            <w:r w:rsidRPr="002A2C6A">
              <w:rPr>
                <w:rFonts w:ascii="TR Times New Roman" w:hAnsi="TR Times New Roman"/>
              </w:rPr>
              <w:t>Programın</w:t>
            </w:r>
            <w:r w:rsidRPr="002A2C6A">
              <w:rPr>
                <w:rFonts w:ascii="TR Times New Roman" w:hAnsi="TR Times New Roman"/>
                <w:spacing w:val="-10"/>
              </w:rPr>
              <w:t xml:space="preserve"> </w:t>
            </w:r>
            <w:r w:rsidRPr="002A2C6A">
              <w:rPr>
                <w:rFonts w:ascii="TR Times New Roman" w:hAnsi="TR Times New Roman"/>
                <w:spacing w:val="-2"/>
              </w:rPr>
              <w:t>İçeriği</w:t>
            </w:r>
          </w:p>
        </w:tc>
        <w:tc>
          <w:tcPr>
            <w:tcW w:w="6097" w:type="dxa"/>
            <w:gridSpan w:val="2"/>
          </w:tcPr>
          <w:p w14:paraId="0E010284" w14:textId="77777777" w:rsidR="00D02B35" w:rsidRPr="002A2C6A" w:rsidRDefault="00D02B35" w:rsidP="00D02B35">
            <w:pPr>
              <w:pStyle w:val="TableParagraph"/>
              <w:rPr>
                <w:rFonts w:ascii="TR Times New Roman" w:hAnsi="TR Times New Roman"/>
              </w:rPr>
            </w:pPr>
          </w:p>
        </w:tc>
      </w:tr>
      <w:tr w:rsidR="00D02B35" w:rsidRPr="005B5A47" w14:paraId="52C9E708" w14:textId="77777777" w:rsidTr="00D02B35">
        <w:trPr>
          <w:trHeight w:val="531"/>
        </w:trPr>
        <w:tc>
          <w:tcPr>
            <w:tcW w:w="4535" w:type="dxa"/>
          </w:tcPr>
          <w:p w14:paraId="05285ADA" w14:textId="77777777" w:rsidR="00D02B35" w:rsidRPr="002A2C6A" w:rsidRDefault="00D02B35" w:rsidP="00D02B35">
            <w:pPr>
              <w:pStyle w:val="TableParagraph"/>
              <w:ind w:left="38" w:firstLine="354"/>
              <w:rPr>
                <w:rFonts w:ascii="TR Times New Roman" w:hAnsi="TR Times New Roman"/>
              </w:rPr>
            </w:pPr>
          </w:p>
          <w:p w14:paraId="7831FF82" w14:textId="77777777" w:rsidR="00D02B35" w:rsidRPr="002A2C6A" w:rsidRDefault="00D02B35" w:rsidP="00D02B35">
            <w:pPr>
              <w:pStyle w:val="TableParagraph"/>
              <w:ind w:left="38" w:firstLine="354"/>
              <w:rPr>
                <w:rFonts w:ascii="TR Times New Roman" w:hAnsi="TR Times New Roman"/>
              </w:rPr>
            </w:pPr>
            <w:r w:rsidRPr="002A2C6A">
              <w:rPr>
                <w:rFonts w:ascii="TR Times New Roman" w:hAnsi="TR Times New Roman"/>
              </w:rPr>
              <w:t>Programın</w:t>
            </w:r>
            <w:r w:rsidRPr="002A2C6A">
              <w:rPr>
                <w:rFonts w:ascii="TR Times New Roman" w:hAnsi="TR Times New Roman"/>
                <w:spacing w:val="-10"/>
              </w:rPr>
              <w:t xml:space="preserve"> </w:t>
            </w:r>
            <w:r w:rsidRPr="002A2C6A">
              <w:rPr>
                <w:rFonts w:ascii="TR Times New Roman" w:hAnsi="TR Times New Roman"/>
                <w:spacing w:val="-2"/>
              </w:rPr>
              <w:t>Amacı</w:t>
            </w:r>
          </w:p>
        </w:tc>
        <w:tc>
          <w:tcPr>
            <w:tcW w:w="6097" w:type="dxa"/>
            <w:gridSpan w:val="2"/>
          </w:tcPr>
          <w:p w14:paraId="312425C6" w14:textId="77777777" w:rsidR="00D02B35" w:rsidRPr="002A2C6A" w:rsidRDefault="00D02B35" w:rsidP="00D02B35">
            <w:pPr>
              <w:pStyle w:val="TableParagraph"/>
              <w:rPr>
                <w:rFonts w:ascii="TR Times New Roman" w:hAnsi="TR Times New Roman"/>
              </w:rPr>
            </w:pPr>
          </w:p>
        </w:tc>
      </w:tr>
      <w:tr w:rsidR="00D02B35" w:rsidRPr="005B5A47" w14:paraId="28AE2ADE" w14:textId="77777777" w:rsidTr="00D02B35">
        <w:trPr>
          <w:trHeight w:val="609"/>
        </w:trPr>
        <w:tc>
          <w:tcPr>
            <w:tcW w:w="4535" w:type="dxa"/>
          </w:tcPr>
          <w:p w14:paraId="26B11066" w14:textId="77777777" w:rsidR="00D02B35" w:rsidRPr="002A2C6A" w:rsidRDefault="00D02B35" w:rsidP="00D02B35">
            <w:pPr>
              <w:pStyle w:val="TableParagraph"/>
              <w:spacing w:before="32" w:line="264" w:lineRule="auto"/>
              <w:ind w:left="38" w:right="1273" w:firstLine="354"/>
              <w:rPr>
                <w:rFonts w:ascii="TR Times New Roman" w:hAnsi="TR Times New Roman"/>
              </w:rPr>
            </w:pPr>
            <w:r w:rsidRPr="002A2C6A">
              <w:rPr>
                <w:rFonts w:ascii="TR Times New Roman" w:hAnsi="TR Times New Roman"/>
              </w:rPr>
              <w:t>Programın</w:t>
            </w:r>
            <w:r w:rsidRPr="002A2C6A">
              <w:rPr>
                <w:rFonts w:ascii="TR Times New Roman" w:hAnsi="TR Times New Roman"/>
                <w:spacing w:val="-14"/>
              </w:rPr>
              <w:t xml:space="preserve"> </w:t>
            </w:r>
            <w:r w:rsidRPr="002A2C6A">
              <w:rPr>
                <w:rFonts w:ascii="TR Times New Roman" w:hAnsi="TR Times New Roman"/>
              </w:rPr>
              <w:t xml:space="preserve">Süresi </w:t>
            </w:r>
            <w:r w:rsidRPr="002A2C6A">
              <w:rPr>
                <w:rFonts w:ascii="TR Times New Roman" w:hAnsi="TR Times New Roman"/>
                <w:spacing w:val="-2"/>
              </w:rPr>
              <w:t>(saat/hafta/ay)</w:t>
            </w:r>
          </w:p>
        </w:tc>
        <w:tc>
          <w:tcPr>
            <w:tcW w:w="6097" w:type="dxa"/>
            <w:gridSpan w:val="2"/>
          </w:tcPr>
          <w:p w14:paraId="71CEE182" w14:textId="77777777" w:rsidR="00D02B35" w:rsidRPr="002A2C6A" w:rsidRDefault="00D02B35" w:rsidP="00D02B35">
            <w:pPr>
              <w:pStyle w:val="TableParagraph"/>
              <w:jc w:val="center"/>
              <w:rPr>
                <w:rFonts w:ascii="TR Times New Roman" w:hAnsi="TR Times New Roman"/>
              </w:rPr>
            </w:pPr>
            <w:r w:rsidRPr="002A2C6A">
              <w:rPr>
                <w:rFonts w:ascii="TR Times New Roman" w:hAnsi="TR Times New Roman"/>
              </w:rPr>
              <w:t>.</w:t>
            </w:r>
          </w:p>
        </w:tc>
      </w:tr>
      <w:tr w:rsidR="00D02B35" w:rsidRPr="005B5A47" w14:paraId="6FEC64D4" w14:textId="77777777" w:rsidTr="00D02B35">
        <w:trPr>
          <w:trHeight w:val="609"/>
        </w:trPr>
        <w:tc>
          <w:tcPr>
            <w:tcW w:w="4535" w:type="dxa"/>
          </w:tcPr>
          <w:p w14:paraId="3CAF5D31" w14:textId="77777777" w:rsidR="00D02B35" w:rsidRPr="002A2C6A" w:rsidRDefault="00D02B35" w:rsidP="00D02B35">
            <w:pPr>
              <w:pStyle w:val="TableParagraph"/>
              <w:spacing w:before="171"/>
              <w:ind w:left="38" w:firstLine="354"/>
              <w:rPr>
                <w:rFonts w:ascii="TR Times New Roman" w:hAnsi="TR Times New Roman"/>
              </w:rPr>
            </w:pPr>
            <w:r w:rsidRPr="002A2C6A">
              <w:rPr>
                <w:rFonts w:ascii="TR Times New Roman" w:hAnsi="TR Times New Roman"/>
              </w:rPr>
              <w:t>Eğitim</w:t>
            </w:r>
            <w:r w:rsidRPr="002A2C6A">
              <w:rPr>
                <w:rFonts w:ascii="TR Times New Roman" w:hAnsi="TR Times New Roman"/>
                <w:spacing w:val="-7"/>
              </w:rPr>
              <w:t xml:space="preserve"> </w:t>
            </w:r>
            <w:r w:rsidRPr="002A2C6A">
              <w:rPr>
                <w:rFonts w:ascii="TR Times New Roman" w:hAnsi="TR Times New Roman"/>
              </w:rPr>
              <w:t>Gün</w:t>
            </w:r>
            <w:r w:rsidRPr="002A2C6A">
              <w:rPr>
                <w:rFonts w:ascii="TR Times New Roman" w:hAnsi="TR Times New Roman"/>
                <w:spacing w:val="-3"/>
              </w:rPr>
              <w:t xml:space="preserve"> </w:t>
            </w:r>
            <w:r w:rsidRPr="002A2C6A">
              <w:rPr>
                <w:rFonts w:ascii="TR Times New Roman" w:hAnsi="TR Times New Roman"/>
              </w:rPr>
              <w:t>ve</w:t>
            </w:r>
            <w:r w:rsidRPr="002A2C6A">
              <w:rPr>
                <w:rFonts w:ascii="TR Times New Roman" w:hAnsi="TR Times New Roman"/>
                <w:spacing w:val="-2"/>
              </w:rPr>
              <w:t xml:space="preserve"> Saatleri</w:t>
            </w:r>
          </w:p>
        </w:tc>
        <w:tc>
          <w:tcPr>
            <w:tcW w:w="6097" w:type="dxa"/>
            <w:gridSpan w:val="2"/>
          </w:tcPr>
          <w:p w14:paraId="2E96F2C6" w14:textId="77777777" w:rsidR="00D02B35" w:rsidRPr="002A2C6A" w:rsidRDefault="00D02B35" w:rsidP="00D02B35">
            <w:pPr>
              <w:pStyle w:val="TableParagraph"/>
              <w:rPr>
                <w:rFonts w:ascii="TR Times New Roman" w:hAnsi="TR Times New Roman"/>
              </w:rPr>
            </w:pPr>
          </w:p>
        </w:tc>
      </w:tr>
      <w:tr w:rsidR="00D02B35" w:rsidRPr="005B5A47" w14:paraId="36F694D8" w14:textId="77777777" w:rsidTr="00D02B35">
        <w:trPr>
          <w:trHeight w:val="609"/>
        </w:trPr>
        <w:tc>
          <w:tcPr>
            <w:tcW w:w="4535" w:type="dxa"/>
          </w:tcPr>
          <w:p w14:paraId="5AE4FD1E" w14:textId="77777777" w:rsidR="00D02B35" w:rsidRPr="002A2C6A" w:rsidRDefault="00D02B35" w:rsidP="00D02B35">
            <w:pPr>
              <w:pStyle w:val="TableParagraph"/>
              <w:spacing w:before="171"/>
              <w:ind w:left="38" w:firstLine="354"/>
              <w:rPr>
                <w:rFonts w:ascii="TR Times New Roman" w:hAnsi="TR Times New Roman"/>
                <w:color w:val="000000" w:themeColor="text1"/>
              </w:rPr>
            </w:pPr>
            <w:r w:rsidRPr="002A2C6A">
              <w:rPr>
                <w:rFonts w:ascii="TR Times New Roman" w:hAnsi="TR Times New Roman"/>
                <w:color w:val="000000" w:themeColor="text1"/>
                <w:lang w:eastAsia="tr-TR"/>
              </w:rPr>
              <w:t>Eğiticilerin İsimleri</w:t>
            </w:r>
          </w:p>
        </w:tc>
        <w:tc>
          <w:tcPr>
            <w:tcW w:w="6097" w:type="dxa"/>
            <w:gridSpan w:val="2"/>
          </w:tcPr>
          <w:p w14:paraId="1DCF5B84" w14:textId="77777777" w:rsidR="00D02B35" w:rsidRPr="002A2C6A" w:rsidRDefault="00D02B35" w:rsidP="00D02B35">
            <w:pPr>
              <w:pStyle w:val="TableParagraph"/>
              <w:jc w:val="center"/>
              <w:rPr>
                <w:rFonts w:ascii="TR Times New Roman" w:hAnsi="TR Times New Roman"/>
              </w:rPr>
            </w:pPr>
          </w:p>
        </w:tc>
      </w:tr>
      <w:tr w:rsidR="00D02B35" w:rsidRPr="005B5A47" w14:paraId="103D6BF0" w14:textId="77777777" w:rsidTr="00D02B35">
        <w:trPr>
          <w:trHeight w:val="609"/>
        </w:trPr>
        <w:tc>
          <w:tcPr>
            <w:tcW w:w="4535" w:type="dxa"/>
          </w:tcPr>
          <w:p w14:paraId="2CB8FDA8" w14:textId="77777777" w:rsidR="00D02B35" w:rsidRPr="002A2C6A" w:rsidRDefault="00D02B35" w:rsidP="00D02B35">
            <w:pPr>
              <w:pStyle w:val="TableParagraph"/>
              <w:spacing w:before="171"/>
              <w:ind w:left="38"/>
              <w:rPr>
                <w:rFonts w:ascii="TR Times New Roman" w:hAnsi="TR Times New Roman"/>
                <w:color w:val="000000" w:themeColor="text1"/>
                <w:lang w:eastAsia="tr-TR"/>
              </w:rPr>
            </w:pPr>
            <w:r w:rsidRPr="002A2C6A">
              <w:rPr>
                <w:rFonts w:ascii="TR Times New Roman" w:hAnsi="TR Times New Roman"/>
                <w:color w:val="000000" w:themeColor="text1"/>
                <w:lang w:eastAsia="tr-TR"/>
              </w:rPr>
              <w:t>Eğitimin yürütüleceği öğrenim ortamı ve kullanılacak teknik donanım özellikleri</w:t>
            </w:r>
          </w:p>
        </w:tc>
        <w:tc>
          <w:tcPr>
            <w:tcW w:w="6097" w:type="dxa"/>
            <w:gridSpan w:val="2"/>
          </w:tcPr>
          <w:p w14:paraId="4FE7F20B" w14:textId="77777777" w:rsidR="00D02B35" w:rsidRPr="002A2C6A" w:rsidRDefault="00D02B35" w:rsidP="00D02B35">
            <w:pPr>
              <w:pStyle w:val="TableParagraph"/>
              <w:rPr>
                <w:rFonts w:ascii="TR Times New Roman" w:hAnsi="TR Times New Roman"/>
              </w:rPr>
            </w:pPr>
          </w:p>
        </w:tc>
      </w:tr>
      <w:tr w:rsidR="00D02B35" w:rsidRPr="005B5A47" w14:paraId="41CA4275" w14:textId="77777777" w:rsidTr="00D02B35">
        <w:trPr>
          <w:trHeight w:val="609"/>
        </w:trPr>
        <w:tc>
          <w:tcPr>
            <w:tcW w:w="4535" w:type="dxa"/>
          </w:tcPr>
          <w:p w14:paraId="1F6284CC" w14:textId="77777777" w:rsidR="00D02B35" w:rsidRPr="002A2C6A" w:rsidRDefault="00D02B35" w:rsidP="00D02B35">
            <w:pPr>
              <w:pStyle w:val="TableParagraph"/>
              <w:spacing w:before="171"/>
              <w:ind w:left="38" w:firstLine="354"/>
              <w:rPr>
                <w:rFonts w:ascii="TR Times New Roman" w:hAnsi="TR Times New Roman"/>
              </w:rPr>
            </w:pPr>
            <w:r w:rsidRPr="002A2C6A">
              <w:rPr>
                <w:rFonts w:ascii="TR Times New Roman" w:hAnsi="TR Times New Roman"/>
              </w:rPr>
              <w:t>Programın</w:t>
            </w:r>
            <w:r w:rsidRPr="002A2C6A">
              <w:rPr>
                <w:rFonts w:ascii="TR Times New Roman" w:hAnsi="TR Times New Roman"/>
                <w:spacing w:val="-6"/>
              </w:rPr>
              <w:t xml:space="preserve"> </w:t>
            </w:r>
            <w:r w:rsidRPr="002A2C6A">
              <w:rPr>
                <w:rFonts w:ascii="TR Times New Roman" w:hAnsi="TR Times New Roman"/>
              </w:rPr>
              <w:t>Hedef</w:t>
            </w:r>
            <w:r w:rsidRPr="002A2C6A">
              <w:rPr>
                <w:rFonts w:ascii="TR Times New Roman" w:hAnsi="TR Times New Roman"/>
                <w:spacing w:val="-6"/>
              </w:rPr>
              <w:t xml:space="preserve"> </w:t>
            </w:r>
            <w:r w:rsidRPr="002A2C6A">
              <w:rPr>
                <w:rFonts w:ascii="TR Times New Roman" w:hAnsi="TR Times New Roman"/>
                <w:spacing w:val="-2"/>
              </w:rPr>
              <w:t>Kitlesi</w:t>
            </w:r>
          </w:p>
        </w:tc>
        <w:tc>
          <w:tcPr>
            <w:tcW w:w="6097" w:type="dxa"/>
            <w:gridSpan w:val="2"/>
          </w:tcPr>
          <w:p w14:paraId="218D38D7" w14:textId="77777777" w:rsidR="00D02B35" w:rsidRPr="002A2C6A" w:rsidRDefault="00D02B35" w:rsidP="00D02B35">
            <w:pPr>
              <w:pStyle w:val="TableParagraph"/>
              <w:rPr>
                <w:rFonts w:ascii="TR Times New Roman" w:hAnsi="TR Times New Roman"/>
              </w:rPr>
            </w:pPr>
            <w:r w:rsidRPr="002A2C6A">
              <w:rPr>
                <w:rFonts w:ascii="TR Times New Roman" w:hAnsi="TR Times New Roman"/>
              </w:rPr>
              <w:t>.</w:t>
            </w:r>
          </w:p>
        </w:tc>
      </w:tr>
      <w:tr w:rsidR="00D02B35" w:rsidRPr="005B5A47" w14:paraId="22434279" w14:textId="77777777" w:rsidTr="00D02B35">
        <w:trPr>
          <w:trHeight w:val="609"/>
        </w:trPr>
        <w:tc>
          <w:tcPr>
            <w:tcW w:w="4535" w:type="dxa"/>
          </w:tcPr>
          <w:p w14:paraId="07645EBF" w14:textId="77777777" w:rsidR="00D02B35" w:rsidRPr="002A2C6A" w:rsidRDefault="00D02B35" w:rsidP="00D02B35">
            <w:pPr>
              <w:pStyle w:val="TableParagraph"/>
              <w:spacing w:before="32" w:line="264" w:lineRule="auto"/>
              <w:ind w:left="38" w:firstLine="354"/>
              <w:rPr>
                <w:rFonts w:ascii="TR Times New Roman" w:hAnsi="TR Times New Roman"/>
              </w:rPr>
            </w:pPr>
            <w:r w:rsidRPr="002A2C6A">
              <w:rPr>
                <w:rFonts w:ascii="TR Times New Roman" w:hAnsi="TR Times New Roman"/>
              </w:rPr>
              <w:t>Programa</w:t>
            </w:r>
            <w:r w:rsidRPr="002A2C6A">
              <w:rPr>
                <w:rFonts w:ascii="TR Times New Roman" w:hAnsi="TR Times New Roman"/>
                <w:spacing w:val="-14"/>
              </w:rPr>
              <w:t xml:space="preserve"> </w:t>
            </w:r>
            <w:r w:rsidRPr="002A2C6A">
              <w:rPr>
                <w:rFonts w:ascii="TR Times New Roman" w:hAnsi="TR Times New Roman"/>
              </w:rPr>
              <w:t>Alınacak</w:t>
            </w:r>
            <w:r w:rsidRPr="002A2C6A">
              <w:rPr>
                <w:rFonts w:ascii="TR Times New Roman" w:hAnsi="TR Times New Roman"/>
                <w:spacing w:val="-14"/>
              </w:rPr>
              <w:t xml:space="preserve"> </w:t>
            </w:r>
            <w:r w:rsidRPr="002A2C6A">
              <w:rPr>
                <w:rFonts w:ascii="TR Times New Roman" w:hAnsi="TR Times New Roman"/>
              </w:rPr>
              <w:t>Kursiyer Sayısı (En Az)</w:t>
            </w:r>
          </w:p>
        </w:tc>
        <w:tc>
          <w:tcPr>
            <w:tcW w:w="6097" w:type="dxa"/>
            <w:gridSpan w:val="2"/>
          </w:tcPr>
          <w:p w14:paraId="30936981" w14:textId="77777777" w:rsidR="00D02B35" w:rsidRPr="002A2C6A" w:rsidRDefault="00D02B35" w:rsidP="00D02B35">
            <w:pPr>
              <w:pStyle w:val="TableParagraph"/>
              <w:jc w:val="center"/>
              <w:rPr>
                <w:rFonts w:ascii="TR Times New Roman" w:hAnsi="TR Times New Roman"/>
              </w:rPr>
            </w:pPr>
          </w:p>
        </w:tc>
      </w:tr>
      <w:tr w:rsidR="00D02B35" w:rsidRPr="005B5A47" w14:paraId="11AE6F7C" w14:textId="77777777" w:rsidTr="00D02B35">
        <w:trPr>
          <w:trHeight w:val="609"/>
        </w:trPr>
        <w:tc>
          <w:tcPr>
            <w:tcW w:w="4535" w:type="dxa"/>
            <w:tcBorders>
              <w:bottom w:val="single" w:sz="8" w:space="0" w:color="000000"/>
            </w:tcBorders>
          </w:tcPr>
          <w:p w14:paraId="0959CFD0" w14:textId="77777777" w:rsidR="00D02B35" w:rsidRPr="002A2C6A" w:rsidRDefault="00D02B35" w:rsidP="00D02B35">
            <w:pPr>
              <w:pStyle w:val="TableParagraph"/>
              <w:spacing w:before="32" w:line="264" w:lineRule="auto"/>
              <w:ind w:left="38" w:firstLine="354"/>
              <w:rPr>
                <w:rFonts w:ascii="TR Times New Roman" w:hAnsi="TR Times New Roman"/>
              </w:rPr>
            </w:pPr>
            <w:r w:rsidRPr="002A2C6A">
              <w:rPr>
                <w:rFonts w:ascii="TR Times New Roman" w:hAnsi="TR Times New Roman"/>
              </w:rPr>
              <w:t>Katılımcıların</w:t>
            </w:r>
            <w:r w:rsidRPr="002A2C6A">
              <w:rPr>
                <w:rFonts w:ascii="TR Times New Roman" w:hAnsi="TR Times New Roman"/>
                <w:spacing w:val="-14"/>
              </w:rPr>
              <w:t xml:space="preserve"> </w:t>
            </w:r>
            <w:r w:rsidRPr="002A2C6A">
              <w:rPr>
                <w:rFonts w:ascii="TR Times New Roman" w:hAnsi="TR Times New Roman"/>
              </w:rPr>
              <w:t>Seçiminde Aranacak Ölçütler</w:t>
            </w:r>
          </w:p>
        </w:tc>
        <w:tc>
          <w:tcPr>
            <w:tcW w:w="6097" w:type="dxa"/>
            <w:gridSpan w:val="2"/>
            <w:tcBorders>
              <w:bottom w:val="single" w:sz="8" w:space="0" w:color="000000"/>
            </w:tcBorders>
          </w:tcPr>
          <w:p w14:paraId="55860659" w14:textId="77777777" w:rsidR="00D02B35" w:rsidRPr="002A2C6A" w:rsidRDefault="00D02B35" w:rsidP="00D02B35">
            <w:pPr>
              <w:pStyle w:val="TableParagraph"/>
              <w:rPr>
                <w:rFonts w:ascii="TR Times New Roman" w:hAnsi="TR Times New Roman"/>
              </w:rPr>
            </w:pPr>
          </w:p>
        </w:tc>
      </w:tr>
      <w:tr w:rsidR="00D02B35" w:rsidRPr="005B5A47" w14:paraId="1047D14D" w14:textId="77777777" w:rsidTr="00D02B35">
        <w:trPr>
          <w:trHeight w:val="609"/>
        </w:trPr>
        <w:tc>
          <w:tcPr>
            <w:tcW w:w="4535" w:type="dxa"/>
            <w:tcBorders>
              <w:bottom w:val="single" w:sz="4" w:space="0" w:color="auto"/>
            </w:tcBorders>
          </w:tcPr>
          <w:p w14:paraId="6BF791C8" w14:textId="77777777" w:rsidR="00D02B35" w:rsidRPr="002A2C6A" w:rsidRDefault="00D02B35" w:rsidP="00D02B35">
            <w:pPr>
              <w:pStyle w:val="TableParagraph"/>
              <w:spacing w:before="32" w:line="264" w:lineRule="auto"/>
              <w:ind w:left="38"/>
              <w:rPr>
                <w:rFonts w:ascii="TR Times New Roman" w:hAnsi="TR Times New Roman"/>
              </w:rPr>
            </w:pPr>
            <w:r w:rsidRPr="002A2C6A">
              <w:rPr>
                <w:rFonts w:ascii="TR Times New Roman" w:hAnsi="TR Times New Roman"/>
              </w:rPr>
              <w:t>Program</w:t>
            </w:r>
            <w:r w:rsidRPr="002A2C6A">
              <w:rPr>
                <w:rFonts w:ascii="TR Times New Roman" w:hAnsi="TR Times New Roman"/>
                <w:spacing w:val="-14"/>
              </w:rPr>
              <w:t xml:space="preserve"> </w:t>
            </w:r>
            <w:r w:rsidRPr="002A2C6A">
              <w:rPr>
                <w:rFonts w:ascii="TR Times New Roman" w:hAnsi="TR Times New Roman"/>
              </w:rPr>
              <w:t>İçin</w:t>
            </w:r>
            <w:r w:rsidRPr="002A2C6A">
              <w:rPr>
                <w:rFonts w:ascii="TR Times New Roman" w:hAnsi="TR Times New Roman"/>
                <w:spacing w:val="-10"/>
              </w:rPr>
              <w:t xml:space="preserve"> </w:t>
            </w:r>
            <w:r w:rsidRPr="002A2C6A">
              <w:rPr>
                <w:rFonts w:ascii="TR Times New Roman" w:hAnsi="TR Times New Roman"/>
              </w:rPr>
              <w:t>Düşünülen</w:t>
            </w:r>
            <w:r w:rsidRPr="002A2C6A">
              <w:rPr>
                <w:rFonts w:ascii="TR Times New Roman" w:hAnsi="TR Times New Roman"/>
                <w:spacing w:val="-10"/>
              </w:rPr>
              <w:t xml:space="preserve"> </w:t>
            </w:r>
            <w:r w:rsidRPr="002A2C6A">
              <w:rPr>
                <w:rFonts w:ascii="TR Times New Roman" w:hAnsi="TR Times New Roman"/>
              </w:rPr>
              <w:t>Kişi Başına Düşen Ücret</w:t>
            </w:r>
          </w:p>
        </w:tc>
        <w:tc>
          <w:tcPr>
            <w:tcW w:w="6097" w:type="dxa"/>
            <w:gridSpan w:val="2"/>
            <w:tcBorders>
              <w:bottom w:val="single" w:sz="4" w:space="0" w:color="auto"/>
            </w:tcBorders>
          </w:tcPr>
          <w:p w14:paraId="13A0862B" w14:textId="77777777" w:rsidR="00D02B35" w:rsidRPr="002A2C6A" w:rsidRDefault="00D02B35" w:rsidP="00D02B35">
            <w:pPr>
              <w:pStyle w:val="TableParagraph"/>
              <w:rPr>
                <w:rFonts w:ascii="TR Times New Roman" w:hAnsi="TR Times New Roman"/>
              </w:rPr>
            </w:pPr>
            <w:r w:rsidRPr="002A2C6A">
              <w:rPr>
                <w:rFonts w:ascii="TR Times New Roman" w:hAnsi="TR Times New Roman"/>
              </w:rPr>
              <w:t>.</w:t>
            </w:r>
          </w:p>
        </w:tc>
      </w:tr>
      <w:tr w:rsidR="00D02B35" w:rsidRPr="005B5A47" w14:paraId="4B1FD320" w14:textId="77777777" w:rsidTr="00D02B35">
        <w:trPr>
          <w:trHeight w:val="609"/>
        </w:trPr>
        <w:tc>
          <w:tcPr>
            <w:tcW w:w="10632" w:type="dxa"/>
            <w:gridSpan w:val="3"/>
            <w:tcBorders>
              <w:top w:val="single" w:sz="4" w:space="0" w:color="auto"/>
            </w:tcBorders>
          </w:tcPr>
          <w:p w14:paraId="2E353ADC" w14:textId="77777777" w:rsidR="00D02B35" w:rsidRPr="002A2C6A" w:rsidRDefault="00D02B35" w:rsidP="00D02B35">
            <w:pPr>
              <w:pStyle w:val="TableParagraph"/>
              <w:tabs>
                <w:tab w:val="left" w:pos="2877"/>
              </w:tabs>
              <w:spacing w:before="171"/>
              <w:ind w:left="18" w:firstLine="354"/>
              <w:rPr>
                <w:rFonts w:ascii="TR Times New Roman" w:hAnsi="TR Times New Roman"/>
              </w:rPr>
            </w:pPr>
            <w:r w:rsidRPr="002A2C6A">
              <w:rPr>
                <w:rFonts w:ascii="TR Times New Roman" w:hAnsi="TR Times New Roman"/>
              </w:rPr>
              <w:t xml:space="preserve">                       Önerilen</w:t>
            </w:r>
            <w:r w:rsidRPr="002A2C6A">
              <w:rPr>
                <w:rFonts w:ascii="TR Times New Roman" w:hAnsi="TR Times New Roman"/>
                <w:spacing w:val="-1"/>
              </w:rPr>
              <w:t xml:space="preserve"> </w:t>
            </w:r>
            <w:r w:rsidRPr="002A2C6A">
              <w:rPr>
                <w:rFonts w:ascii="TR Times New Roman" w:hAnsi="TR Times New Roman"/>
              </w:rPr>
              <w:t>Başlangıç</w:t>
            </w:r>
            <w:r w:rsidRPr="002A2C6A">
              <w:rPr>
                <w:rFonts w:ascii="TR Times New Roman" w:hAnsi="TR Times New Roman"/>
                <w:spacing w:val="-1"/>
              </w:rPr>
              <w:t xml:space="preserve"> </w:t>
            </w:r>
            <w:r w:rsidRPr="002A2C6A">
              <w:rPr>
                <w:rFonts w:ascii="TR Times New Roman" w:hAnsi="TR Times New Roman"/>
                <w:spacing w:val="-2"/>
              </w:rPr>
              <w:t>Tarihi:</w:t>
            </w:r>
            <w:r w:rsidRPr="002A2C6A">
              <w:rPr>
                <w:rFonts w:ascii="TR Times New Roman" w:hAnsi="TR Times New Roman"/>
              </w:rPr>
              <w:tab/>
              <w:t xml:space="preserve">                             Önerilen Bitiş </w:t>
            </w:r>
            <w:r w:rsidRPr="002A2C6A">
              <w:rPr>
                <w:rFonts w:ascii="TR Times New Roman" w:hAnsi="TR Times New Roman"/>
                <w:spacing w:val="-2"/>
              </w:rPr>
              <w:t xml:space="preserve">Tarihi: </w:t>
            </w:r>
          </w:p>
        </w:tc>
      </w:tr>
      <w:tr w:rsidR="00D02B35" w:rsidRPr="005B5A47" w14:paraId="79728440" w14:textId="77777777" w:rsidTr="00D02B35">
        <w:trPr>
          <w:trHeight w:val="164"/>
        </w:trPr>
        <w:tc>
          <w:tcPr>
            <w:tcW w:w="10632" w:type="dxa"/>
            <w:gridSpan w:val="3"/>
          </w:tcPr>
          <w:p w14:paraId="1EF35E39" w14:textId="77777777" w:rsidR="00D02B35" w:rsidRPr="002A2C6A" w:rsidRDefault="00D02B35" w:rsidP="00D02B35">
            <w:pPr>
              <w:pStyle w:val="TableParagraph"/>
              <w:ind w:firstLine="354"/>
              <w:rPr>
                <w:rFonts w:ascii="TR Times New Roman" w:hAnsi="TR Times New Roman"/>
                <w:sz w:val="10"/>
              </w:rPr>
            </w:pPr>
          </w:p>
        </w:tc>
      </w:tr>
      <w:tr w:rsidR="00D02B35" w:rsidRPr="005B5A47" w14:paraId="6657B4E0" w14:textId="77777777" w:rsidTr="00D02B35">
        <w:trPr>
          <w:trHeight w:val="609"/>
        </w:trPr>
        <w:tc>
          <w:tcPr>
            <w:tcW w:w="4535" w:type="dxa"/>
          </w:tcPr>
          <w:p w14:paraId="39487965" w14:textId="77777777" w:rsidR="00D02B35" w:rsidRPr="002A2C6A" w:rsidRDefault="00D02B35" w:rsidP="00D02B35">
            <w:pPr>
              <w:pStyle w:val="TableParagraph"/>
              <w:spacing w:before="171"/>
              <w:ind w:left="38" w:firstLine="354"/>
              <w:jc w:val="center"/>
              <w:rPr>
                <w:rFonts w:ascii="TR Times New Roman" w:hAnsi="TR Times New Roman"/>
              </w:rPr>
            </w:pPr>
            <w:r w:rsidRPr="002A2C6A">
              <w:rPr>
                <w:rFonts w:ascii="TR Times New Roman" w:hAnsi="TR Times New Roman"/>
              </w:rPr>
              <w:t>ÖNERİ</w:t>
            </w:r>
            <w:r w:rsidRPr="002A2C6A">
              <w:rPr>
                <w:rFonts w:ascii="TR Times New Roman" w:hAnsi="TR Times New Roman"/>
                <w:spacing w:val="-10"/>
              </w:rPr>
              <w:t xml:space="preserve"> </w:t>
            </w:r>
            <w:r w:rsidRPr="002A2C6A">
              <w:rPr>
                <w:rFonts w:ascii="TR Times New Roman" w:hAnsi="TR Times New Roman"/>
                <w:spacing w:val="-2"/>
              </w:rPr>
              <w:t>SAHİBİNİN</w:t>
            </w:r>
          </w:p>
        </w:tc>
        <w:tc>
          <w:tcPr>
            <w:tcW w:w="4254" w:type="dxa"/>
          </w:tcPr>
          <w:p w14:paraId="2C65F222" w14:textId="77777777" w:rsidR="00D02B35" w:rsidRPr="002A2C6A" w:rsidRDefault="00D02B35" w:rsidP="00D02B35">
            <w:pPr>
              <w:pStyle w:val="TableParagraph"/>
              <w:spacing w:before="180"/>
              <w:ind w:left="43" w:right="5"/>
              <w:jc w:val="center"/>
              <w:rPr>
                <w:rFonts w:ascii="TR Times New Roman" w:hAnsi="TR Times New Roman"/>
              </w:rPr>
            </w:pPr>
            <w:r w:rsidRPr="002A2C6A">
              <w:rPr>
                <w:rFonts w:ascii="TR Times New Roman" w:hAnsi="TR Times New Roman"/>
              </w:rPr>
              <w:t>ÖNERİ</w:t>
            </w:r>
            <w:r w:rsidRPr="002A2C6A">
              <w:rPr>
                <w:rFonts w:ascii="TR Times New Roman" w:hAnsi="TR Times New Roman"/>
                <w:spacing w:val="-10"/>
              </w:rPr>
              <w:t xml:space="preserve"> </w:t>
            </w:r>
            <w:r w:rsidRPr="002A2C6A">
              <w:rPr>
                <w:rFonts w:ascii="TR Times New Roman" w:hAnsi="TR Times New Roman"/>
                <w:spacing w:val="-2"/>
              </w:rPr>
              <w:t>SAHİBİNİN</w:t>
            </w:r>
          </w:p>
        </w:tc>
        <w:tc>
          <w:tcPr>
            <w:tcW w:w="1843" w:type="dxa"/>
            <w:vMerge w:val="restart"/>
          </w:tcPr>
          <w:p w14:paraId="5E06BF0B" w14:textId="77777777" w:rsidR="00D02B35" w:rsidRPr="005B5A47" w:rsidRDefault="00D02B35" w:rsidP="00D02B35">
            <w:pPr>
              <w:pStyle w:val="TableParagraph"/>
              <w:rPr>
                <w:sz w:val="24"/>
              </w:rPr>
            </w:pPr>
          </w:p>
          <w:p w14:paraId="43DBE7C8" w14:textId="77777777" w:rsidR="00D02B35" w:rsidRPr="005B5A47" w:rsidRDefault="00D02B35" w:rsidP="00D02B35">
            <w:pPr>
              <w:pStyle w:val="TableParagraph"/>
              <w:spacing w:before="214"/>
              <w:ind w:left="373"/>
            </w:pPr>
            <w:r w:rsidRPr="005B5A47">
              <w:rPr>
                <w:spacing w:val="-4"/>
              </w:rPr>
              <w:t>İMZA</w:t>
            </w:r>
          </w:p>
        </w:tc>
      </w:tr>
      <w:tr w:rsidR="00D02B35" w:rsidRPr="005B5A47" w14:paraId="58535CF2" w14:textId="77777777" w:rsidTr="00D02B35">
        <w:trPr>
          <w:trHeight w:val="609"/>
        </w:trPr>
        <w:tc>
          <w:tcPr>
            <w:tcW w:w="4535" w:type="dxa"/>
          </w:tcPr>
          <w:p w14:paraId="4DC2F1AE" w14:textId="77777777" w:rsidR="00D02B35" w:rsidRPr="002A2C6A" w:rsidRDefault="00D02B35" w:rsidP="00D02B35">
            <w:pPr>
              <w:pStyle w:val="TableParagraph"/>
              <w:spacing w:before="171"/>
              <w:ind w:left="578" w:firstLine="354"/>
              <w:rPr>
                <w:rFonts w:ascii="TR Times New Roman" w:hAnsi="TR Times New Roman"/>
              </w:rPr>
            </w:pPr>
            <w:r w:rsidRPr="002A2C6A">
              <w:rPr>
                <w:rFonts w:ascii="TR Times New Roman" w:hAnsi="TR Times New Roman"/>
                <w:spacing w:val="-2"/>
              </w:rPr>
              <w:t>Adı-Soyadı-Unvanı</w:t>
            </w:r>
          </w:p>
        </w:tc>
        <w:tc>
          <w:tcPr>
            <w:tcW w:w="4254" w:type="dxa"/>
          </w:tcPr>
          <w:p w14:paraId="4ABE8729" w14:textId="77777777" w:rsidR="00D02B35" w:rsidRPr="002A2C6A" w:rsidRDefault="00D02B35" w:rsidP="00D02B35">
            <w:pPr>
              <w:pStyle w:val="TableParagraph"/>
              <w:spacing w:before="180"/>
              <w:ind w:left="43" w:right="155"/>
              <w:jc w:val="center"/>
              <w:rPr>
                <w:rFonts w:ascii="TR Times New Roman" w:hAnsi="TR Times New Roman"/>
              </w:rPr>
            </w:pPr>
            <w:r w:rsidRPr="002A2C6A">
              <w:rPr>
                <w:rFonts w:ascii="TR Times New Roman" w:hAnsi="TR Times New Roman"/>
              </w:rPr>
              <w:t>İletişim</w:t>
            </w:r>
            <w:r w:rsidRPr="002A2C6A">
              <w:rPr>
                <w:rFonts w:ascii="TR Times New Roman" w:hAnsi="TR Times New Roman"/>
                <w:spacing w:val="-5"/>
              </w:rPr>
              <w:t xml:space="preserve"> </w:t>
            </w:r>
            <w:r w:rsidRPr="002A2C6A">
              <w:rPr>
                <w:rFonts w:ascii="TR Times New Roman" w:hAnsi="TR Times New Roman"/>
              </w:rPr>
              <w:t>Bilgileri (Cep</w:t>
            </w:r>
            <w:r w:rsidRPr="002A2C6A">
              <w:rPr>
                <w:rFonts w:ascii="TR Times New Roman" w:hAnsi="TR Times New Roman"/>
                <w:spacing w:val="-1"/>
              </w:rPr>
              <w:t xml:space="preserve"> </w:t>
            </w:r>
            <w:r w:rsidRPr="002A2C6A">
              <w:rPr>
                <w:rFonts w:ascii="TR Times New Roman" w:hAnsi="TR Times New Roman"/>
              </w:rPr>
              <w:t>Telefonu</w:t>
            </w:r>
            <w:r w:rsidRPr="002A2C6A">
              <w:rPr>
                <w:rFonts w:ascii="TR Times New Roman" w:hAnsi="TR Times New Roman"/>
                <w:spacing w:val="-1"/>
              </w:rPr>
              <w:t xml:space="preserve"> </w:t>
            </w:r>
            <w:r w:rsidRPr="002A2C6A">
              <w:rPr>
                <w:rFonts w:ascii="TR Times New Roman" w:hAnsi="TR Times New Roman"/>
              </w:rPr>
              <w:t>-</w:t>
            </w:r>
            <w:r w:rsidRPr="002A2C6A">
              <w:rPr>
                <w:rFonts w:ascii="TR Times New Roman" w:hAnsi="TR Times New Roman"/>
                <w:spacing w:val="-4"/>
              </w:rPr>
              <w:t xml:space="preserve"> </w:t>
            </w:r>
            <w:r w:rsidRPr="002A2C6A">
              <w:rPr>
                <w:rFonts w:ascii="TR Times New Roman" w:hAnsi="TR Times New Roman"/>
              </w:rPr>
              <w:t>İş</w:t>
            </w:r>
            <w:r w:rsidRPr="002A2C6A">
              <w:rPr>
                <w:rFonts w:ascii="TR Times New Roman" w:hAnsi="TR Times New Roman"/>
                <w:spacing w:val="-1"/>
              </w:rPr>
              <w:t xml:space="preserve"> </w:t>
            </w:r>
            <w:r w:rsidRPr="002A2C6A">
              <w:rPr>
                <w:rFonts w:ascii="TR Times New Roman" w:hAnsi="TR Times New Roman"/>
              </w:rPr>
              <w:t>Telefonu -</w:t>
            </w:r>
            <w:r w:rsidRPr="002A2C6A">
              <w:rPr>
                <w:rFonts w:ascii="TR Times New Roman" w:hAnsi="TR Times New Roman"/>
                <w:spacing w:val="-5"/>
              </w:rPr>
              <w:t xml:space="preserve"> </w:t>
            </w:r>
            <w:r w:rsidRPr="002A2C6A">
              <w:rPr>
                <w:rFonts w:ascii="TR Times New Roman" w:hAnsi="TR Times New Roman"/>
              </w:rPr>
              <w:t xml:space="preserve">E-posta </w:t>
            </w:r>
            <w:r w:rsidRPr="002A2C6A">
              <w:rPr>
                <w:rFonts w:ascii="TR Times New Roman" w:hAnsi="TR Times New Roman"/>
                <w:spacing w:val="-2"/>
              </w:rPr>
              <w:t>adresi)</w:t>
            </w:r>
          </w:p>
        </w:tc>
        <w:tc>
          <w:tcPr>
            <w:tcW w:w="1843" w:type="dxa"/>
            <w:vMerge/>
            <w:tcBorders>
              <w:top w:val="nil"/>
            </w:tcBorders>
          </w:tcPr>
          <w:p w14:paraId="0A541FC4" w14:textId="77777777" w:rsidR="00D02B35" w:rsidRPr="005B5A47" w:rsidRDefault="00D02B35" w:rsidP="00D02B35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D02B35" w:rsidRPr="005B5A47" w14:paraId="2387DE8C" w14:textId="77777777" w:rsidTr="00D02B35">
        <w:trPr>
          <w:trHeight w:val="1396"/>
        </w:trPr>
        <w:tc>
          <w:tcPr>
            <w:tcW w:w="4535" w:type="dxa"/>
            <w:vAlign w:val="center"/>
          </w:tcPr>
          <w:p w14:paraId="11219957" w14:textId="77777777" w:rsidR="00D02B35" w:rsidRPr="002A2C6A" w:rsidRDefault="00D02B35" w:rsidP="00D02B35">
            <w:pPr>
              <w:pStyle w:val="TableParagraph"/>
              <w:jc w:val="center"/>
              <w:rPr>
                <w:rFonts w:ascii="TR Times New Roman" w:hAnsi="TR Times New Roman"/>
              </w:rPr>
            </w:pPr>
          </w:p>
        </w:tc>
        <w:tc>
          <w:tcPr>
            <w:tcW w:w="4254" w:type="dxa"/>
            <w:vAlign w:val="center"/>
          </w:tcPr>
          <w:p w14:paraId="510467E2" w14:textId="77777777" w:rsidR="00D02B35" w:rsidRPr="002A2C6A" w:rsidRDefault="00D02B35" w:rsidP="00D02B35">
            <w:pPr>
              <w:pStyle w:val="TableParagraph"/>
              <w:jc w:val="center"/>
              <w:rPr>
                <w:rFonts w:ascii="TR Times New Roman" w:hAnsi="TR Times New Roman"/>
              </w:rPr>
            </w:pPr>
          </w:p>
        </w:tc>
        <w:tc>
          <w:tcPr>
            <w:tcW w:w="1843" w:type="dxa"/>
          </w:tcPr>
          <w:p w14:paraId="31123BAB" w14:textId="77777777" w:rsidR="00D02B35" w:rsidRPr="005B5A47" w:rsidRDefault="00D02B35" w:rsidP="00D02B35">
            <w:pPr>
              <w:pStyle w:val="TableParagraph"/>
            </w:pPr>
          </w:p>
        </w:tc>
      </w:tr>
    </w:tbl>
    <w:p w14:paraId="102FFA5F" w14:textId="1BA4CB48" w:rsidR="00D02B35" w:rsidRPr="002A2C6A" w:rsidRDefault="00D02B35" w:rsidP="00D02B35">
      <w:pPr>
        <w:jc w:val="center"/>
        <w:rPr>
          <w:rFonts w:ascii="TR Times New Roman" w:hAnsi="TR Times New Roman"/>
          <w:b/>
          <w:bCs/>
          <w:sz w:val="28"/>
          <w:szCs w:val="28"/>
        </w:rPr>
      </w:pPr>
      <w:r w:rsidRPr="002A2C6A">
        <w:rPr>
          <w:rFonts w:ascii="TR Times New Roman" w:hAnsi="TR Times New Roman"/>
          <w:b/>
          <w:bCs/>
          <w:sz w:val="28"/>
          <w:szCs w:val="28"/>
        </w:rPr>
        <w:t>BAYBURT ÜNİVERSİTESİ</w:t>
      </w:r>
      <w:bookmarkStart w:id="0" w:name="_GoBack"/>
      <w:bookmarkEnd w:id="0"/>
    </w:p>
    <w:p w14:paraId="189529D6" w14:textId="07A264DF" w:rsidR="00D02B35" w:rsidRPr="002A2C6A" w:rsidRDefault="00D02B35" w:rsidP="00D02B35">
      <w:pPr>
        <w:jc w:val="center"/>
        <w:rPr>
          <w:rFonts w:ascii="TR Times New Roman" w:hAnsi="TR Times New Roman"/>
          <w:b/>
          <w:bCs/>
          <w:sz w:val="28"/>
          <w:szCs w:val="28"/>
        </w:rPr>
      </w:pPr>
      <w:r w:rsidRPr="002A2C6A">
        <w:rPr>
          <w:rFonts w:ascii="TR Times New Roman" w:hAnsi="TR Times New Roman"/>
          <w:b/>
          <w:bCs/>
          <w:sz w:val="28"/>
          <w:szCs w:val="28"/>
        </w:rPr>
        <w:t>SÜREKLİ EĞİTİM V</w:t>
      </w:r>
      <w:r w:rsidR="002A2C6A" w:rsidRPr="002A2C6A">
        <w:rPr>
          <w:rFonts w:ascii="TR Times New Roman" w:hAnsi="TR Times New Roman"/>
          <w:b/>
          <w:bCs/>
          <w:sz w:val="28"/>
          <w:szCs w:val="28"/>
        </w:rPr>
        <w:t>E</w:t>
      </w:r>
      <w:r w:rsidRPr="002A2C6A">
        <w:rPr>
          <w:rFonts w:ascii="TR Times New Roman" w:hAnsi="TR Times New Roman"/>
          <w:b/>
          <w:bCs/>
          <w:sz w:val="28"/>
          <w:szCs w:val="28"/>
        </w:rPr>
        <w:t xml:space="preserve"> UYGULAMA ARAŞTIRMA MERKEZİ</w:t>
      </w:r>
    </w:p>
    <w:sectPr w:rsidR="00D02B35" w:rsidRPr="002A2C6A" w:rsidSect="00D02B35">
      <w:pgSz w:w="11906" w:h="16838"/>
      <w:pgMar w:top="709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BB160A" w14:textId="77777777" w:rsidR="00263391" w:rsidRDefault="00263391" w:rsidP="006941D5">
      <w:pPr>
        <w:spacing w:after="0" w:line="240" w:lineRule="auto"/>
      </w:pPr>
      <w:r>
        <w:separator/>
      </w:r>
    </w:p>
  </w:endnote>
  <w:endnote w:type="continuationSeparator" w:id="0">
    <w:p w14:paraId="7212ACA1" w14:textId="77777777" w:rsidR="00263391" w:rsidRDefault="00263391" w:rsidP="006941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R Times New Roman">
    <w:panose1 w:val="02020603050405020304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C93BE9" w14:textId="77777777" w:rsidR="00263391" w:rsidRDefault="00263391" w:rsidP="006941D5">
      <w:pPr>
        <w:spacing w:after="0" w:line="240" w:lineRule="auto"/>
      </w:pPr>
      <w:r>
        <w:separator/>
      </w:r>
    </w:p>
  </w:footnote>
  <w:footnote w:type="continuationSeparator" w:id="0">
    <w:p w14:paraId="53BC0049" w14:textId="77777777" w:rsidR="00263391" w:rsidRDefault="00263391" w:rsidP="006941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E7B34"/>
    <w:multiLevelType w:val="hybridMultilevel"/>
    <w:tmpl w:val="B2223BC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227BE9"/>
    <w:multiLevelType w:val="hybridMultilevel"/>
    <w:tmpl w:val="0BC8509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44716F"/>
    <w:multiLevelType w:val="hybridMultilevel"/>
    <w:tmpl w:val="0D4439A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E14D22"/>
    <w:multiLevelType w:val="hybridMultilevel"/>
    <w:tmpl w:val="4E2A1DC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094A8A"/>
    <w:multiLevelType w:val="hybridMultilevel"/>
    <w:tmpl w:val="AE3E1AD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E72332"/>
    <w:multiLevelType w:val="hybridMultilevel"/>
    <w:tmpl w:val="BD5E44E6"/>
    <w:lvl w:ilvl="0" w:tplc="041F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4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xMDIwM7EAEkCGko5ScGpxcWZ+HkiBSS0AOacv0CwAAAA="/>
  </w:docVars>
  <w:rsids>
    <w:rsidRoot w:val="006A7A5F"/>
    <w:rsid w:val="00073C0E"/>
    <w:rsid w:val="000B4D22"/>
    <w:rsid w:val="000B5858"/>
    <w:rsid w:val="000B7CA0"/>
    <w:rsid w:val="000D2E29"/>
    <w:rsid w:val="00100449"/>
    <w:rsid w:val="001022D7"/>
    <w:rsid w:val="001241E6"/>
    <w:rsid w:val="001A694F"/>
    <w:rsid w:val="001B0D49"/>
    <w:rsid w:val="001E0672"/>
    <w:rsid w:val="001F0D6B"/>
    <w:rsid w:val="00263391"/>
    <w:rsid w:val="002A2C6A"/>
    <w:rsid w:val="002B33B2"/>
    <w:rsid w:val="002D7878"/>
    <w:rsid w:val="003049FB"/>
    <w:rsid w:val="00312D12"/>
    <w:rsid w:val="00314F93"/>
    <w:rsid w:val="00332490"/>
    <w:rsid w:val="003358EF"/>
    <w:rsid w:val="003A105E"/>
    <w:rsid w:val="003B0FC2"/>
    <w:rsid w:val="003C289F"/>
    <w:rsid w:val="003F5812"/>
    <w:rsid w:val="0040416E"/>
    <w:rsid w:val="00426B31"/>
    <w:rsid w:val="00436A17"/>
    <w:rsid w:val="00440C68"/>
    <w:rsid w:val="00453D4B"/>
    <w:rsid w:val="004540AD"/>
    <w:rsid w:val="004A3B98"/>
    <w:rsid w:val="004D4452"/>
    <w:rsid w:val="004E50FC"/>
    <w:rsid w:val="00502AC4"/>
    <w:rsid w:val="005606BC"/>
    <w:rsid w:val="0061406F"/>
    <w:rsid w:val="006562A7"/>
    <w:rsid w:val="006941D5"/>
    <w:rsid w:val="006950CB"/>
    <w:rsid w:val="006A7A5F"/>
    <w:rsid w:val="006D16F6"/>
    <w:rsid w:val="006F5D5E"/>
    <w:rsid w:val="0079359A"/>
    <w:rsid w:val="007B0786"/>
    <w:rsid w:val="00832E44"/>
    <w:rsid w:val="008D2A91"/>
    <w:rsid w:val="00946ED2"/>
    <w:rsid w:val="00995B44"/>
    <w:rsid w:val="009B3E20"/>
    <w:rsid w:val="009E6DB1"/>
    <w:rsid w:val="00A03CDE"/>
    <w:rsid w:val="00A2322E"/>
    <w:rsid w:val="00A27017"/>
    <w:rsid w:val="00A8057D"/>
    <w:rsid w:val="00A942B5"/>
    <w:rsid w:val="00AC24EF"/>
    <w:rsid w:val="00AF01E6"/>
    <w:rsid w:val="00B42256"/>
    <w:rsid w:val="00BE026A"/>
    <w:rsid w:val="00BF0960"/>
    <w:rsid w:val="00C11882"/>
    <w:rsid w:val="00C4674C"/>
    <w:rsid w:val="00CA0892"/>
    <w:rsid w:val="00D02B35"/>
    <w:rsid w:val="00DA542B"/>
    <w:rsid w:val="00DD7281"/>
    <w:rsid w:val="00E42825"/>
    <w:rsid w:val="00E56CDE"/>
    <w:rsid w:val="00E76270"/>
    <w:rsid w:val="00E81406"/>
    <w:rsid w:val="00EA3E3B"/>
    <w:rsid w:val="00EB0046"/>
    <w:rsid w:val="00EB09DF"/>
    <w:rsid w:val="00EB12A7"/>
    <w:rsid w:val="00EB3329"/>
    <w:rsid w:val="00EC74BB"/>
    <w:rsid w:val="00F24FE3"/>
    <w:rsid w:val="00FB7C0E"/>
    <w:rsid w:val="00FD2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312524"/>
  <w15:docId w15:val="{21D87733-6DDF-4DAA-BFF2-A182639D61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1406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6A7A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6A7A5F"/>
    <w:pPr>
      <w:ind w:left="720"/>
      <w:contextualSpacing/>
    </w:pPr>
  </w:style>
  <w:style w:type="paragraph" w:styleId="AralkYok">
    <w:name w:val="No Spacing"/>
    <w:uiPriority w:val="1"/>
    <w:qFormat/>
    <w:rsid w:val="00A2322E"/>
    <w:pPr>
      <w:spacing w:after="0" w:line="240" w:lineRule="auto"/>
    </w:pPr>
  </w:style>
  <w:style w:type="table" w:customStyle="1" w:styleId="TableNormal">
    <w:name w:val="Table Normal"/>
    <w:uiPriority w:val="2"/>
    <w:semiHidden/>
    <w:unhideWhenUsed/>
    <w:qFormat/>
    <w:rsid w:val="00A8057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A8057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stBilgi">
    <w:name w:val="header"/>
    <w:basedOn w:val="Normal"/>
    <w:link w:val="stBilgiChar"/>
    <w:uiPriority w:val="99"/>
    <w:unhideWhenUsed/>
    <w:rsid w:val="006941D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941D5"/>
  </w:style>
  <w:style w:type="paragraph" w:styleId="AltBilgi">
    <w:name w:val="footer"/>
    <w:basedOn w:val="Normal"/>
    <w:link w:val="AltBilgiChar"/>
    <w:uiPriority w:val="99"/>
    <w:unhideWhenUsed/>
    <w:rsid w:val="006941D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941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732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0</Words>
  <Characters>688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HP</cp:lastModifiedBy>
  <cp:revision>2</cp:revision>
  <cp:lastPrinted>2022-05-27T20:43:00Z</cp:lastPrinted>
  <dcterms:created xsi:type="dcterms:W3CDTF">2023-11-28T07:11:00Z</dcterms:created>
  <dcterms:modified xsi:type="dcterms:W3CDTF">2023-11-28T07:11:00Z</dcterms:modified>
</cp:coreProperties>
</file>